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9ABA51" w14:textId="597637BF" w:rsidR="00397D3C" w:rsidRDefault="0055026F" w:rsidP="0055026F">
      <w:pPr>
        <w:pStyle w:val="Title"/>
        <w:spacing w:after="100" w:afterAutospacing="1"/>
        <w:jc w:val="center"/>
        <w:rPr>
          <w:b/>
          <w:bCs/>
          <w:u w:val="single"/>
        </w:rPr>
      </w:pPr>
      <w:r>
        <w:rPr>
          <w:b/>
          <w:bCs/>
          <w:u w:val="single"/>
        </w:rPr>
        <w:t>Task 7.3D – Answers</w:t>
      </w:r>
    </w:p>
    <w:p w14:paraId="27458B01" w14:textId="3940D6A3" w:rsidR="0055026F" w:rsidRDefault="0055026F" w:rsidP="0055026F">
      <w:r>
        <w:t>Question #1</w:t>
      </w:r>
    </w:p>
    <w:p w14:paraId="077707E8" w14:textId="122510AD" w:rsidR="0055026F" w:rsidRDefault="00057F11" w:rsidP="0055026F">
      <w:hyperlink r:id="rId5" w:history="1">
        <w:r w:rsidRPr="005573D8">
          <w:rPr>
            <w:rStyle w:val="Hyperlink"/>
          </w:rPr>
          <w:t>https://youtu.be/ecneYe0Jg3M</w:t>
        </w:r>
      </w:hyperlink>
    </w:p>
    <w:p w14:paraId="39D769F1" w14:textId="11930EA9" w:rsidR="0055026F" w:rsidRDefault="0055026F" w:rsidP="0055026F">
      <w:r>
        <w:t>Question #2</w:t>
      </w:r>
    </w:p>
    <w:p w14:paraId="51A6251D" w14:textId="53F05216" w:rsidR="000C0D9A" w:rsidRDefault="00923D58" w:rsidP="0055026F">
      <w:hyperlink r:id="rId6" w:history="1">
        <w:r w:rsidRPr="005573D8">
          <w:rPr>
            <w:rStyle w:val="Hyperlink"/>
          </w:rPr>
          <w:t>https://github.com/Goolog/SIT210_Task7.3D_RPiPWM</w:t>
        </w:r>
      </w:hyperlink>
    </w:p>
    <w:p w14:paraId="2BA95434" w14:textId="4589E770" w:rsidR="0055026F" w:rsidRDefault="0055026F" w:rsidP="0055026F">
      <w:r>
        <w:t>Question #3</w:t>
      </w:r>
    </w:p>
    <w:p w14:paraId="56809E89" w14:textId="4FEC30B9" w:rsidR="00923D58" w:rsidRPr="0055026F" w:rsidRDefault="00923D58" w:rsidP="0055026F">
      <w:r>
        <w:t>Sometimes the system freezes due to the code.</w:t>
      </w:r>
      <w:r w:rsidR="00084474">
        <w:t xml:space="preserve"> This is because the sensor’s echo input gets stuck at 0. I could improve the system by fixing the code that handles the reading of the sensors. Another improvement could be that I could use a button to switch between differen</w:t>
      </w:r>
      <w:r w:rsidR="00197FAF">
        <w:t>t distance thresholds.</w:t>
      </w:r>
      <w:r w:rsidR="00BF432D">
        <w:t xml:space="preserve"> So a user could press a button to get the LED to be</w:t>
      </w:r>
      <w:r w:rsidR="00173F35">
        <w:t>gin to brighten at further distances.</w:t>
      </w:r>
      <w:r w:rsidR="00CB3E00">
        <w:t xml:space="preserve"> The system could also make use of more LEDs. Perhaps a green, yellow and red LEDs can be used. Green could be for an object that is detected to be pretty far away while yellow represents the object as getting closer</w:t>
      </w:r>
      <w:r w:rsidR="00A91144">
        <w:t xml:space="preserve"> and red can represent an object that is detected to be very close.</w:t>
      </w:r>
      <w:r w:rsidR="004D26AB">
        <w:t xml:space="preserve"> If being used for a </w:t>
      </w:r>
      <w:proofErr w:type="spellStart"/>
      <w:r w:rsidR="004D26AB">
        <w:t>defense</w:t>
      </w:r>
      <w:proofErr w:type="spellEnd"/>
      <w:r w:rsidR="004D26AB">
        <w:t xml:space="preserve"> system, it could also have an alarm buzzer that goes off when an object is </w:t>
      </w:r>
      <w:r w:rsidR="00C2643A">
        <w:t>either very close or is getting closer at a very high velocity.</w:t>
      </w:r>
    </w:p>
    <w:sectPr w:rsidR="00923D58" w:rsidRPr="005502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Lcws7Q0M7IwsTRX0lEKTi0uzszPAykwrAUAQQxWRywAAAA="/>
  </w:docVars>
  <w:rsids>
    <w:rsidRoot w:val="00E94E89"/>
    <w:rsid w:val="00057F11"/>
    <w:rsid w:val="00084474"/>
    <w:rsid w:val="000C0D9A"/>
    <w:rsid w:val="00173F35"/>
    <w:rsid w:val="00197FAF"/>
    <w:rsid w:val="00397D3C"/>
    <w:rsid w:val="004D26AB"/>
    <w:rsid w:val="0055026F"/>
    <w:rsid w:val="00923D58"/>
    <w:rsid w:val="00A91144"/>
    <w:rsid w:val="00BF432D"/>
    <w:rsid w:val="00C2643A"/>
    <w:rsid w:val="00CB3E00"/>
    <w:rsid w:val="00E94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7D910"/>
  <w15:chartTrackingRefBased/>
  <w15:docId w15:val="{6176EB58-FD3B-4269-B0F7-488FCAB7E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5026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2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923D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3D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Goolog/SIT210_Task7.3D_RPiPWM" TargetMode="External"/><Relationship Id="rId5" Type="http://schemas.openxmlformats.org/officeDocument/2006/relationships/hyperlink" Target="https://youtu.be/ecneYe0Jg3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CE88A1-E930-4048-99B8-32AA6A5E5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60</Words>
  <Characters>917</Characters>
  <Application>Microsoft Office Word</Application>
  <DocSecurity>0</DocSecurity>
  <Lines>7</Lines>
  <Paragraphs>2</Paragraphs>
  <ScaleCrop>false</ScaleCrop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arriner</dc:creator>
  <cp:keywords/>
  <dc:description/>
  <cp:lastModifiedBy>Ben Marriner</cp:lastModifiedBy>
  <cp:revision>13</cp:revision>
  <dcterms:created xsi:type="dcterms:W3CDTF">2021-06-01T10:44:00Z</dcterms:created>
  <dcterms:modified xsi:type="dcterms:W3CDTF">2021-06-01T11:09:00Z</dcterms:modified>
</cp:coreProperties>
</file>